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3fd6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67e398d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abaed8b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21:50:11Z</dcterms:created>
  <dcterms:modified xsi:type="dcterms:W3CDTF">2022-01-18T21:50:11Z</dcterms:modified>
</cp:coreProperties>
</file>